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964471" w14:textId="5B8FC561" w:rsidR="0078434C" w:rsidRDefault="005A5D31" w:rsidP="005A5D31">
      <w:pPr>
        <w:ind w:left="2880" w:firstLine="720"/>
        <w:rPr>
          <w:rFonts w:ascii="Times New Roman" w:hAnsi="Times New Roman" w:cs="Times New Roman"/>
          <w:b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sz w:val="28"/>
          <w:szCs w:val="28"/>
        </w:rPr>
        <w:t>Receiver  Circuit</w:t>
      </w:r>
      <w:proofErr w:type="gramEnd"/>
    </w:p>
    <w:p w14:paraId="0BF732FB" w14:textId="77777777" w:rsidR="008D6F55" w:rsidRPr="002723CE" w:rsidRDefault="008D6F55" w:rsidP="008D6F55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723CE">
        <w:rPr>
          <w:rFonts w:ascii="Times New Roman" w:hAnsi="Times New Roman" w:cs="Times New Roman"/>
          <w:b/>
          <w:sz w:val="24"/>
          <w:szCs w:val="24"/>
          <w:u w:val="single"/>
        </w:rPr>
        <w:t>TABLE OF CONTENT</w:t>
      </w:r>
    </w:p>
    <w:p w14:paraId="256B6EBF" w14:textId="77777777" w:rsidR="008D6F55" w:rsidRPr="002723CE" w:rsidRDefault="008D6F55" w:rsidP="008D6F55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872" w:type="dxa"/>
        <w:tblLook w:val="04A0" w:firstRow="1" w:lastRow="0" w:firstColumn="1" w:lastColumn="0" w:noHBand="0" w:noVBand="1"/>
      </w:tblPr>
      <w:tblGrid>
        <w:gridCol w:w="946"/>
        <w:gridCol w:w="1699"/>
        <w:gridCol w:w="6227"/>
      </w:tblGrid>
      <w:tr w:rsidR="008D6F55" w:rsidRPr="002723CE" w14:paraId="4F27AE00" w14:textId="77777777" w:rsidTr="003503D9">
        <w:trPr>
          <w:trHeight w:val="591"/>
        </w:trPr>
        <w:tc>
          <w:tcPr>
            <w:tcW w:w="946" w:type="dxa"/>
            <w:vAlign w:val="center"/>
          </w:tcPr>
          <w:p w14:paraId="25846BA2" w14:textId="77777777" w:rsidR="008D6F55" w:rsidRPr="002723CE" w:rsidRDefault="008D6F55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1699" w:type="dxa"/>
            <w:vAlign w:val="center"/>
          </w:tcPr>
          <w:p w14:paraId="6421DBF3" w14:textId="77777777" w:rsidR="008D6F55" w:rsidRPr="002723CE" w:rsidRDefault="008D6F55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>Experiment no.</w:t>
            </w:r>
          </w:p>
        </w:tc>
        <w:tc>
          <w:tcPr>
            <w:tcW w:w="6227" w:type="dxa"/>
            <w:vAlign w:val="center"/>
          </w:tcPr>
          <w:p w14:paraId="01FFD8AA" w14:textId="77777777" w:rsidR="008D6F55" w:rsidRPr="002723CE" w:rsidRDefault="008D6F55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>Objective</w:t>
            </w:r>
          </w:p>
        </w:tc>
      </w:tr>
      <w:tr w:rsidR="00AD163F" w:rsidRPr="002723CE" w14:paraId="5870BFDA" w14:textId="77777777" w:rsidTr="003503D9">
        <w:trPr>
          <w:trHeight w:val="1113"/>
        </w:trPr>
        <w:tc>
          <w:tcPr>
            <w:tcW w:w="946" w:type="dxa"/>
            <w:vAlign w:val="center"/>
          </w:tcPr>
          <w:p w14:paraId="404B1157" w14:textId="77777777" w:rsidR="00AD163F" w:rsidRPr="002723CE" w:rsidRDefault="00EF5EE0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699" w:type="dxa"/>
            <w:vAlign w:val="center"/>
          </w:tcPr>
          <w:p w14:paraId="1AE51132" w14:textId="77777777" w:rsidR="00AD163F" w:rsidRPr="002723CE" w:rsidRDefault="00AD163F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>1 (a)</w:t>
            </w:r>
          </w:p>
        </w:tc>
        <w:tc>
          <w:tcPr>
            <w:tcW w:w="6227" w:type="dxa"/>
          </w:tcPr>
          <w:p w14:paraId="60D175CA" w14:textId="77777777" w:rsidR="005A2439" w:rsidRDefault="005A2439" w:rsidP="003E61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To draw a schematic diagram of receiver to rece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ecified pulse width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IR signals from gantries using CAD tool (Eagle).</w:t>
            </w:r>
          </w:p>
          <w:p w14:paraId="5EA0C349" w14:textId="77777777" w:rsidR="00AD163F" w:rsidRPr="002723CE" w:rsidRDefault="00AD163F" w:rsidP="003E61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163F" w:rsidRPr="002723CE" w14:paraId="174025F9" w14:textId="77777777" w:rsidTr="003503D9">
        <w:trPr>
          <w:trHeight w:val="1137"/>
        </w:trPr>
        <w:tc>
          <w:tcPr>
            <w:tcW w:w="946" w:type="dxa"/>
            <w:vAlign w:val="center"/>
          </w:tcPr>
          <w:p w14:paraId="787D0374" w14:textId="77777777" w:rsidR="00AD163F" w:rsidRPr="002723CE" w:rsidRDefault="00EF5EE0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699" w:type="dxa"/>
            <w:vAlign w:val="center"/>
          </w:tcPr>
          <w:p w14:paraId="6EFA839B" w14:textId="77777777" w:rsidR="00AD163F" w:rsidRPr="002723CE" w:rsidRDefault="00AD163F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>1 (b)</w:t>
            </w:r>
          </w:p>
        </w:tc>
        <w:tc>
          <w:tcPr>
            <w:tcW w:w="6227" w:type="dxa"/>
          </w:tcPr>
          <w:p w14:paraId="1B97C4ED" w14:textId="77777777" w:rsidR="005A2439" w:rsidRDefault="005A2439" w:rsidP="002723C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To design a printed circuit board layout of receiver circuit using CAD tool (Eagle).</w:t>
            </w:r>
          </w:p>
          <w:p w14:paraId="286A7611" w14:textId="77777777" w:rsidR="00AD163F" w:rsidRPr="002723CE" w:rsidRDefault="00AD163F" w:rsidP="002723C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C5AE8" w:rsidRPr="002723CE" w14:paraId="77B816FE" w14:textId="77777777" w:rsidTr="003503D9">
        <w:trPr>
          <w:trHeight w:val="1137"/>
        </w:trPr>
        <w:tc>
          <w:tcPr>
            <w:tcW w:w="946" w:type="dxa"/>
            <w:vAlign w:val="center"/>
          </w:tcPr>
          <w:p w14:paraId="12FD72FD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699" w:type="dxa"/>
            <w:vAlign w:val="center"/>
          </w:tcPr>
          <w:p w14:paraId="203109DC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227" w:type="dxa"/>
          </w:tcPr>
          <w:p w14:paraId="14540E5F" w14:textId="77777777" w:rsidR="00EC5AE8" w:rsidRPr="002723CE" w:rsidRDefault="005A2439" w:rsidP="003E61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To draw a schematic diagram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R sensor module circuit (required to move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Bugg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dule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redefined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the pa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 using CAD tool (Eagle).</w:t>
            </w:r>
          </w:p>
        </w:tc>
      </w:tr>
      <w:tr w:rsidR="00EC5AE8" w:rsidRPr="002723CE" w14:paraId="2D023FC6" w14:textId="77777777" w:rsidTr="003503D9">
        <w:trPr>
          <w:trHeight w:val="758"/>
        </w:trPr>
        <w:tc>
          <w:tcPr>
            <w:tcW w:w="946" w:type="dxa"/>
            <w:vAlign w:val="center"/>
          </w:tcPr>
          <w:p w14:paraId="6C570F39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699" w:type="dxa"/>
            <w:vAlign w:val="center"/>
          </w:tcPr>
          <w:p w14:paraId="62EFEEC6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(b)</w:t>
            </w:r>
          </w:p>
        </w:tc>
        <w:tc>
          <w:tcPr>
            <w:tcW w:w="6227" w:type="dxa"/>
          </w:tcPr>
          <w:p w14:paraId="29A7FF84" w14:textId="77777777" w:rsidR="00EC5AE8" w:rsidRPr="002723CE" w:rsidRDefault="005A2439" w:rsidP="003E61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To design a printed circuit board layout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R sensor module circuit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using CAD tool (Eagle).</w:t>
            </w:r>
          </w:p>
        </w:tc>
      </w:tr>
      <w:tr w:rsidR="00EC5AE8" w:rsidRPr="002723CE" w14:paraId="13A3C7B5" w14:textId="77777777" w:rsidTr="003503D9">
        <w:trPr>
          <w:trHeight w:val="1516"/>
        </w:trPr>
        <w:tc>
          <w:tcPr>
            <w:tcW w:w="946" w:type="dxa"/>
            <w:vAlign w:val="center"/>
          </w:tcPr>
          <w:p w14:paraId="4A555A15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699" w:type="dxa"/>
            <w:vAlign w:val="center"/>
          </w:tcPr>
          <w:p w14:paraId="476DB896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a)</w:t>
            </w:r>
          </w:p>
        </w:tc>
        <w:tc>
          <w:tcPr>
            <w:tcW w:w="6227" w:type="dxa"/>
          </w:tcPr>
          <w:p w14:paraId="574F2DFB" w14:textId="77777777" w:rsidR="00EC5AE8" w:rsidRPr="002723CE" w:rsidRDefault="005A2439" w:rsidP="00F17C7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To draw a schematic diagram of pulse width modulation (PWM) based transmitter 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erating specified pulse width waveforms for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gantries placed at different locations on the path using CAD tool (Eagle).</w:t>
            </w:r>
          </w:p>
        </w:tc>
      </w:tr>
      <w:tr w:rsidR="00EC5AE8" w:rsidRPr="002723CE" w14:paraId="45C62BA3" w14:textId="77777777" w:rsidTr="003503D9">
        <w:trPr>
          <w:trHeight w:val="758"/>
        </w:trPr>
        <w:tc>
          <w:tcPr>
            <w:tcW w:w="946" w:type="dxa"/>
            <w:vAlign w:val="center"/>
          </w:tcPr>
          <w:p w14:paraId="0D313636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699" w:type="dxa"/>
            <w:vAlign w:val="center"/>
          </w:tcPr>
          <w:p w14:paraId="33F965B9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2723C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b)</w:t>
            </w:r>
          </w:p>
        </w:tc>
        <w:tc>
          <w:tcPr>
            <w:tcW w:w="6227" w:type="dxa"/>
          </w:tcPr>
          <w:p w14:paraId="01C03537" w14:textId="77777777" w:rsidR="00EC5AE8" w:rsidRPr="002723CE" w:rsidRDefault="005A2439" w:rsidP="003E61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To design a printed circuit board layout of pulse width modulation (PWM) based transmitter circuit using CAD tool (Eagle).</w:t>
            </w:r>
          </w:p>
        </w:tc>
      </w:tr>
      <w:tr w:rsidR="00EC5AE8" w:rsidRPr="002723CE" w14:paraId="39D50113" w14:textId="77777777" w:rsidTr="003503D9">
        <w:trPr>
          <w:trHeight w:val="1516"/>
        </w:trPr>
        <w:tc>
          <w:tcPr>
            <w:tcW w:w="946" w:type="dxa"/>
            <w:vAlign w:val="center"/>
          </w:tcPr>
          <w:p w14:paraId="5E84EFF2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699" w:type="dxa"/>
            <w:vAlign w:val="center"/>
          </w:tcPr>
          <w:p w14:paraId="2CF5FEB1" w14:textId="77777777" w:rsidR="00EC5AE8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6227" w:type="dxa"/>
          </w:tcPr>
          <w:p w14:paraId="743895BA" w14:textId="77777777" w:rsidR="00EC5AE8" w:rsidRPr="002723CE" w:rsidRDefault="00EC5AE8" w:rsidP="00305CC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To solder and test a pulse width modulation (PWM) based transmitt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ircuit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(for gantries placed at different locations on the path to be followed by Buggy robot)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printed circuit board (PCB).</w:t>
            </w:r>
          </w:p>
        </w:tc>
      </w:tr>
      <w:tr w:rsidR="00EC5AE8" w:rsidRPr="002723CE" w14:paraId="34194807" w14:textId="77777777" w:rsidTr="003503D9">
        <w:trPr>
          <w:trHeight w:val="1137"/>
        </w:trPr>
        <w:tc>
          <w:tcPr>
            <w:tcW w:w="946" w:type="dxa"/>
            <w:vAlign w:val="center"/>
          </w:tcPr>
          <w:p w14:paraId="3B96FD29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699" w:type="dxa"/>
            <w:vAlign w:val="center"/>
          </w:tcPr>
          <w:p w14:paraId="2A7ADDC5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6227" w:type="dxa"/>
          </w:tcPr>
          <w:p w14:paraId="469A9A2B" w14:textId="77777777" w:rsidR="00EC5AE8" w:rsidRPr="002723CE" w:rsidRDefault="00EC5AE8" w:rsidP="00305CC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To solder and test pulse width modulation (PWM) based recei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ircuit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 (to receive IR signals from gantries connected to transmitter circuit)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printed circuit board (PCB).</w:t>
            </w:r>
          </w:p>
        </w:tc>
      </w:tr>
      <w:tr w:rsidR="00EC5AE8" w:rsidRPr="002723CE" w14:paraId="7100950F" w14:textId="77777777" w:rsidTr="003503D9">
        <w:trPr>
          <w:trHeight w:val="1113"/>
        </w:trPr>
        <w:tc>
          <w:tcPr>
            <w:tcW w:w="946" w:type="dxa"/>
            <w:vAlign w:val="center"/>
          </w:tcPr>
          <w:p w14:paraId="48ECF74E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699" w:type="dxa"/>
            <w:vAlign w:val="center"/>
          </w:tcPr>
          <w:p w14:paraId="45D83F1B" w14:textId="77777777" w:rsidR="00EC5AE8" w:rsidRPr="002723CE" w:rsidRDefault="00EC5AE8" w:rsidP="005A243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6227" w:type="dxa"/>
          </w:tcPr>
          <w:p w14:paraId="13F9CB7F" w14:textId="77777777" w:rsidR="00EC5AE8" w:rsidRPr="002723CE" w:rsidRDefault="00EC5AE8" w:rsidP="00820DD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To solder and test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R sensor module circuit (which helps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Buggy robo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ove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predefined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pa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 xml:space="preserve"> 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2723CE">
              <w:rPr>
                <w:rFonts w:ascii="Times New Roman" w:hAnsi="Times New Roman" w:cs="Times New Roman"/>
                <w:sz w:val="24"/>
                <w:szCs w:val="24"/>
              </w:rPr>
              <w:t>printed circuit board (PCB).</w:t>
            </w:r>
          </w:p>
        </w:tc>
      </w:tr>
    </w:tbl>
    <w:p w14:paraId="3E635D0E" w14:textId="77777777" w:rsidR="008D6F55" w:rsidRPr="002723CE" w:rsidRDefault="008D6F55" w:rsidP="008D6F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9EC01D" w14:textId="5B2C4ABD" w:rsidR="008D6F55" w:rsidRPr="00752F09" w:rsidRDefault="003248DD">
      <w:pPr>
        <w:rPr>
          <w:rFonts w:ascii="Times New Roman" w:hAnsi="Times New Roman" w:cs="Times New Roman"/>
          <w:b/>
          <w:color w:val="0000CC"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              </w:t>
      </w:r>
      <w:r w:rsidR="008D6F55" w:rsidRPr="00752F09">
        <w:rPr>
          <w:rFonts w:ascii="Times New Roman" w:hAnsi="Times New Roman" w:cs="Times New Roman"/>
          <w:b/>
          <w:color w:val="0000CC"/>
          <w:sz w:val="28"/>
          <w:szCs w:val="28"/>
        </w:rPr>
        <w:br w:type="page"/>
      </w:r>
    </w:p>
    <w:p w14:paraId="7F3CF704" w14:textId="77777777" w:rsidR="00CE70AD" w:rsidRPr="00191F59" w:rsidRDefault="003B4A10" w:rsidP="003B4A10">
      <w:pPr>
        <w:jc w:val="center"/>
        <w:rPr>
          <w:rFonts w:ascii="Times New Roman" w:hAnsi="Times New Roman" w:cs="Times New Roman"/>
          <w:b/>
          <w:color w:val="0000CC"/>
          <w:sz w:val="28"/>
          <w:szCs w:val="28"/>
        </w:rPr>
      </w:pPr>
      <w:r w:rsidRPr="00191F59">
        <w:rPr>
          <w:rFonts w:ascii="Times New Roman" w:hAnsi="Times New Roman" w:cs="Times New Roman"/>
          <w:b/>
          <w:color w:val="0000CC"/>
          <w:sz w:val="28"/>
          <w:szCs w:val="28"/>
        </w:rPr>
        <w:lastRenderedPageBreak/>
        <w:t>Experiment:</w:t>
      </w:r>
      <w:r w:rsidR="003248DD" w:rsidRPr="00191F59">
        <w:rPr>
          <w:rFonts w:ascii="Times New Roman" w:hAnsi="Times New Roman" w:cs="Times New Roman"/>
          <w:b/>
          <w:color w:val="0000CC"/>
          <w:sz w:val="28"/>
          <w:szCs w:val="28"/>
        </w:rPr>
        <w:t xml:space="preserve"> 1</w:t>
      </w:r>
    </w:p>
    <w:p w14:paraId="60DD5687" w14:textId="77777777" w:rsidR="00CE70AD" w:rsidRDefault="003B4A10" w:rsidP="0037774F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>Objective:</w:t>
      </w:r>
    </w:p>
    <w:p w14:paraId="264D5F79" w14:textId="77777777" w:rsidR="00B964D6" w:rsidRPr="00B964D6" w:rsidRDefault="00B964D6" w:rsidP="00B964D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draw a schematic diagram of r</w:t>
      </w:r>
      <w:r w:rsidRPr="00B964D6">
        <w:rPr>
          <w:rFonts w:ascii="Times New Roman" w:hAnsi="Times New Roman" w:cs="Times New Roman"/>
          <w:sz w:val="24"/>
          <w:szCs w:val="24"/>
        </w:rPr>
        <w:t>eceiver to receive specified pulse width IR signals from gantries using CAD tool (Eagle).</w:t>
      </w:r>
    </w:p>
    <w:p w14:paraId="0154640D" w14:textId="77777777" w:rsidR="003B5B5B" w:rsidRPr="002723CE" w:rsidRDefault="003B5B5B" w:rsidP="003B5B5B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D8EF7F4" w14:textId="77777777" w:rsidR="003B5B5B" w:rsidRPr="002723CE" w:rsidRDefault="002723CE" w:rsidP="00F105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2723CE">
        <w:rPr>
          <w:rFonts w:ascii="Times New Roman" w:hAnsi="Times New Roman" w:cs="Times New Roman"/>
          <w:sz w:val="24"/>
          <w:szCs w:val="24"/>
        </w:rPr>
        <w:t xml:space="preserve">To design a </w:t>
      </w:r>
      <w:r w:rsidR="00B964D6">
        <w:rPr>
          <w:rFonts w:ascii="Times New Roman" w:hAnsi="Times New Roman" w:cs="Times New Roman"/>
          <w:sz w:val="24"/>
          <w:szCs w:val="24"/>
        </w:rPr>
        <w:t>printed circuit board layout of</w:t>
      </w:r>
      <w:r w:rsidR="00210E10">
        <w:rPr>
          <w:rFonts w:ascii="Times New Roman" w:hAnsi="Times New Roman" w:cs="Times New Roman"/>
          <w:sz w:val="24"/>
          <w:szCs w:val="24"/>
        </w:rPr>
        <w:t xml:space="preserve"> r</w:t>
      </w:r>
      <w:r w:rsidR="005A2439">
        <w:rPr>
          <w:rFonts w:ascii="Times New Roman" w:hAnsi="Times New Roman" w:cs="Times New Roman"/>
          <w:sz w:val="24"/>
          <w:szCs w:val="24"/>
        </w:rPr>
        <w:t>eceiver</w:t>
      </w:r>
      <w:r w:rsidR="0069536F">
        <w:rPr>
          <w:rFonts w:ascii="Times New Roman" w:hAnsi="Times New Roman" w:cs="Times New Roman"/>
          <w:sz w:val="24"/>
          <w:szCs w:val="24"/>
        </w:rPr>
        <w:t xml:space="preserve"> circuit</w:t>
      </w:r>
      <w:r w:rsidRPr="002723CE">
        <w:rPr>
          <w:rFonts w:ascii="Times New Roman" w:hAnsi="Times New Roman" w:cs="Times New Roman"/>
          <w:sz w:val="24"/>
          <w:szCs w:val="24"/>
        </w:rPr>
        <w:t xml:space="preserve"> using CAD tool (Eagle).</w:t>
      </w:r>
    </w:p>
    <w:p w14:paraId="10CB0C15" w14:textId="77777777" w:rsidR="003B5B5B" w:rsidRPr="003B4A10" w:rsidRDefault="003B5B5B" w:rsidP="003B5B5B">
      <w:pPr>
        <w:rPr>
          <w:rFonts w:ascii="Times New Roman" w:hAnsi="Times New Roman" w:cs="Times New Roman"/>
          <w:sz w:val="24"/>
          <w:szCs w:val="24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Software </w:t>
      </w:r>
      <w:r w:rsidR="003B4A10" w:rsidRPr="002723CE">
        <w:rPr>
          <w:rFonts w:ascii="Times New Roman" w:hAnsi="Times New Roman" w:cs="Times New Roman"/>
          <w:b/>
          <w:sz w:val="28"/>
          <w:szCs w:val="28"/>
        </w:rPr>
        <w:t>Used:</w:t>
      </w:r>
      <w:r w:rsidRPr="002723C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B4A10">
        <w:rPr>
          <w:rFonts w:ascii="Times New Roman" w:hAnsi="Times New Roman" w:cs="Times New Roman"/>
          <w:sz w:val="24"/>
          <w:szCs w:val="24"/>
        </w:rPr>
        <w:t>Eagle Software</w:t>
      </w:r>
    </w:p>
    <w:p w14:paraId="589B48B2" w14:textId="77777777" w:rsidR="003B5B5B" w:rsidRPr="002723CE" w:rsidRDefault="003B5B5B" w:rsidP="003B5B5B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Component </w:t>
      </w:r>
      <w:r w:rsidR="003B4A10" w:rsidRPr="002723CE">
        <w:rPr>
          <w:rFonts w:ascii="Times New Roman" w:hAnsi="Times New Roman" w:cs="Times New Roman"/>
          <w:b/>
          <w:sz w:val="28"/>
          <w:szCs w:val="28"/>
        </w:rPr>
        <w:t>Used:</w:t>
      </w:r>
    </w:p>
    <w:tbl>
      <w:tblPr>
        <w:tblStyle w:val="TableGrid"/>
        <w:tblW w:w="9696" w:type="dxa"/>
        <w:tblLook w:val="04A0" w:firstRow="1" w:lastRow="0" w:firstColumn="1" w:lastColumn="0" w:noHBand="0" w:noVBand="1"/>
      </w:tblPr>
      <w:tblGrid>
        <w:gridCol w:w="1101"/>
        <w:gridCol w:w="2551"/>
        <w:gridCol w:w="2268"/>
        <w:gridCol w:w="3776"/>
      </w:tblGrid>
      <w:tr w:rsidR="007A2E3C" w:rsidRPr="003B4A10" w14:paraId="063522F0" w14:textId="77777777" w:rsidTr="005A2439">
        <w:tc>
          <w:tcPr>
            <w:tcW w:w="1101" w:type="dxa"/>
          </w:tcPr>
          <w:p w14:paraId="5840CCA9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r. No </w:t>
            </w:r>
          </w:p>
        </w:tc>
        <w:tc>
          <w:tcPr>
            <w:tcW w:w="2551" w:type="dxa"/>
          </w:tcPr>
          <w:p w14:paraId="48F85872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>Name of Components</w:t>
            </w:r>
          </w:p>
        </w:tc>
        <w:tc>
          <w:tcPr>
            <w:tcW w:w="2268" w:type="dxa"/>
          </w:tcPr>
          <w:p w14:paraId="7A65DA36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Value           </w:t>
            </w:r>
          </w:p>
        </w:tc>
        <w:tc>
          <w:tcPr>
            <w:tcW w:w="3776" w:type="dxa"/>
          </w:tcPr>
          <w:p w14:paraId="307150CA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ecifications  </w:t>
            </w:r>
          </w:p>
        </w:tc>
      </w:tr>
      <w:tr w:rsidR="007A2E3C" w:rsidRPr="003B4A10" w14:paraId="5B81AC31" w14:textId="77777777" w:rsidTr="005A2439">
        <w:tc>
          <w:tcPr>
            <w:tcW w:w="1101" w:type="dxa"/>
          </w:tcPr>
          <w:p w14:paraId="3F8A0497" w14:textId="77777777" w:rsidR="007A2E3C" w:rsidRPr="003B4A10" w:rsidRDefault="00865136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551" w:type="dxa"/>
          </w:tcPr>
          <w:p w14:paraId="2CDEDF8F" w14:textId="77777777" w:rsidR="007A2E3C" w:rsidRPr="003B4A10" w:rsidRDefault="00865136" w:rsidP="00024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Resistor</w:t>
            </w:r>
          </w:p>
        </w:tc>
        <w:tc>
          <w:tcPr>
            <w:tcW w:w="2268" w:type="dxa"/>
          </w:tcPr>
          <w:p w14:paraId="7D334E75" w14:textId="77777777" w:rsidR="007A2E3C" w:rsidRPr="003B4A10" w:rsidRDefault="005A2439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k</w:t>
            </w:r>
          </w:p>
        </w:tc>
        <w:tc>
          <w:tcPr>
            <w:tcW w:w="3776" w:type="dxa"/>
          </w:tcPr>
          <w:p w14:paraId="3455D2B8" w14:textId="77777777" w:rsidR="00865136" w:rsidRPr="003B4A10" w:rsidRDefault="00865136" w:rsidP="00E552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rbon Resistor with 5% Tolerance</w:t>
            </w:r>
          </w:p>
        </w:tc>
      </w:tr>
      <w:tr w:rsidR="005A2439" w:rsidRPr="003B4A10" w14:paraId="58A00230" w14:textId="77777777" w:rsidTr="005A2439">
        <w:tc>
          <w:tcPr>
            <w:tcW w:w="1101" w:type="dxa"/>
          </w:tcPr>
          <w:p w14:paraId="18B7BB5B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2.</w:t>
            </w:r>
          </w:p>
        </w:tc>
        <w:tc>
          <w:tcPr>
            <w:tcW w:w="2551" w:type="dxa"/>
          </w:tcPr>
          <w:p w14:paraId="5B9B4695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Resistor</w:t>
            </w:r>
          </w:p>
        </w:tc>
        <w:tc>
          <w:tcPr>
            <w:tcW w:w="2268" w:type="dxa"/>
          </w:tcPr>
          <w:p w14:paraId="6EEFA8A1" w14:textId="77777777" w:rsidR="005A2439" w:rsidRPr="003B4A10" w:rsidRDefault="005A2439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k</w:t>
            </w:r>
          </w:p>
        </w:tc>
        <w:tc>
          <w:tcPr>
            <w:tcW w:w="3776" w:type="dxa"/>
          </w:tcPr>
          <w:p w14:paraId="7B2514E8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rbon Resistor with 5% Tolerance</w:t>
            </w:r>
          </w:p>
        </w:tc>
      </w:tr>
      <w:tr w:rsidR="005A2439" w:rsidRPr="003B4A10" w14:paraId="7519C307" w14:textId="77777777" w:rsidTr="005A2439">
        <w:tc>
          <w:tcPr>
            <w:tcW w:w="1101" w:type="dxa"/>
          </w:tcPr>
          <w:p w14:paraId="0D80D9A9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3.</w:t>
            </w:r>
          </w:p>
        </w:tc>
        <w:tc>
          <w:tcPr>
            <w:tcW w:w="2551" w:type="dxa"/>
          </w:tcPr>
          <w:p w14:paraId="232AE34A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Resistor</w:t>
            </w:r>
          </w:p>
        </w:tc>
        <w:tc>
          <w:tcPr>
            <w:tcW w:w="2268" w:type="dxa"/>
          </w:tcPr>
          <w:p w14:paraId="3F5E5EE1" w14:textId="77777777" w:rsidR="005A2439" w:rsidRPr="003B4A10" w:rsidRDefault="005A2439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k</w:t>
            </w:r>
          </w:p>
        </w:tc>
        <w:tc>
          <w:tcPr>
            <w:tcW w:w="3776" w:type="dxa"/>
          </w:tcPr>
          <w:p w14:paraId="226AC524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rbon Resistor with 5% Tolerance</w:t>
            </w:r>
          </w:p>
        </w:tc>
      </w:tr>
      <w:tr w:rsidR="005A2439" w:rsidRPr="003B4A10" w14:paraId="07D8FBE7" w14:textId="77777777" w:rsidTr="005A2439">
        <w:tc>
          <w:tcPr>
            <w:tcW w:w="1101" w:type="dxa"/>
          </w:tcPr>
          <w:p w14:paraId="785BD249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</w:p>
        </w:tc>
        <w:tc>
          <w:tcPr>
            <w:tcW w:w="2551" w:type="dxa"/>
          </w:tcPr>
          <w:p w14:paraId="759F2657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Resistor</w:t>
            </w:r>
          </w:p>
        </w:tc>
        <w:tc>
          <w:tcPr>
            <w:tcW w:w="2268" w:type="dxa"/>
          </w:tcPr>
          <w:p w14:paraId="758EC021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k</w:t>
            </w:r>
          </w:p>
        </w:tc>
        <w:tc>
          <w:tcPr>
            <w:tcW w:w="3776" w:type="dxa"/>
          </w:tcPr>
          <w:p w14:paraId="006D9AD1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rbon Resistor with 5% Tolerance</w:t>
            </w:r>
          </w:p>
        </w:tc>
      </w:tr>
      <w:tr w:rsidR="005A2439" w:rsidRPr="003B4A10" w14:paraId="782468DE" w14:textId="77777777" w:rsidTr="005A2439">
        <w:tc>
          <w:tcPr>
            <w:tcW w:w="1101" w:type="dxa"/>
          </w:tcPr>
          <w:p w14:paraId="2A447455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551" w:type="dxa"/>
          </w:tcPr>
          <w:p w14:paraId="1F2FB4B0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Capacitor </w:t>
            </w:r>
          </w:p>
        </w:tc>
        <w:tc>
          <w:tcPr>
            <w:tcW w:w="2268" w:type="dxa"/>
          </w:tcPr>
          <w:p w14:paraId="043390EE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f</w:t>
            </w:r>
          </w:p>
        </w:tc>
        <w:tc>
          <w:tcPr>
            <w:tcW w:w="3776" w:type="dxa"/>
          </w:tcPr>
          <w:p w14:paraId="494BB325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amic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pacitor</w:t>
            </w:r>
          </w:p>
        </w:tc>
      </w:tr>
      <w:tr w:rsidR="005A2439" w:rsidRPr="003B4A10" w14:paraId="5CA46423" w14:textId="77777777" w:rsidTr="005A2439">
        <w:tc>
          <w:tcPr>
            <w:tcW w:w="1101" w:type="dxa"/>
          </w:tcPr>
          <w:p w14:paraId="27D80DAD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6.</w:t>
            </w:r>
          </w:p>
        </w:tc>
        <w:tc>
          <w:tcPr>
            <w:tcW w:w="2551" w:type="dxa"/>
          </w:tcPr>
          <w:p w14:paraId="26917799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M311N</w:t>
            </w:r>
          </w:p>
        </w:tc>
        <w:tc>
          <w:tcPr>
            <w:tcW w:w="2268" w:type="dxa"/>
          </w:tcPr>
          <w:p w14:paraId="35A5E294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6" w:type="dxa"/>
          </w:tcPr>
          <w:p w14:paraId="37F211DF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tage Comparator</w:t>
            </w:r>
          </w:p>
        </w:tc>
      </w:tr>
      <w:tr w:rsidR="005A2439" w:rsidRPr="003B4A10" w14:paraId="60479FF2" w14:textId="77777777" w:rsidTr="005A2439">
        <w:tc>
          <w:tcPr>
            <w:tcW w:w="1101" w:type="dxa"/>
          </w:tcPr>
          <w:p w14:paraId="29A28189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551" w:type="dxa"/>
          </w:tcPr>
          <w:p w14:paraId="5A50310C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PW41N</w:t>
            </w:r>
          </w:p>
        </w:tc>
        <w:tc>
          <w:tcPr>
            <w:tcW w:w="2268" w:type="dxa"/>
          </w:tcPr>
          <w:p w14:paraId="51766FC0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6" w:type="dxa"/>
          </w:tcPr>
          <w:p w14:paraId="47AA0326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N Diode</w:t>
            </w:r>
          </w:p>
        </w:tc>
      </w:tr>
      <w:tr w:rsidR="005A2439" w:rsidRPr="003B4A10" w14:paraId="5DE34B21" w14:textId="77777777" w:rsidTr="005A2439">
        <w:tc>
          <w:tcPr>
            <w:tcW w:w="1101" w:type="dxa"/>
          </w:tcPr>
          <w:p w14:paraId="36CFEA45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551" w:type="dxa"/>
          </w:tcPr>
          <w:p w14:paraId="615B2D5C" w14:textId="77777777" w:rsidR="005A2439" w:rsidRPr="003B4A10" w:rsidRDefault="005A2439" w:rsidP="00024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23-2031</w:t>
            </w:r>
          </w:p>
        </w:tc>
        <w:tc>
          <w:tcPr>
            <w:tcW w:w="2268" w:type="dxa"/>
          </w:tcPr>
          <w:p w14:paraId="01E80987" w14:textId="77777777" w:rsidR="005A2439" w:rsidRPr="003B4A10" w:rsidRDefault="005A2439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776" w:type="dxa"/>
          </w:tcPr>
          <w:p w14:paraId="3DC2311F" w14:textId="77777777" w:rsidR="005A2439" w:rsidRPr="003B4A10" w:rsidRDefault="005A2439" w:rsidP="00024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B Header</w:t>
            </w:r>
          </w:p>
        </w:tc>
      </w:tr>
    </w:tbl>
    <w:p w14:paraId="73C60BCC" w14:textId="77777777" w:rsidR="00E5523B" w:rsidRDefault="00E5523B" w:rsidP="002F44A7">
      <w:pPr>
        <w:rPr>
          <w:rFonts w:ascii="Times New Roman" w:hAnsi="Times New Roman" w:cs="Times New Roman"/>
          <w:b/>
          <w:sz w:val="28"/>
          <w:szCs w:val="28"/>
        </w:rPr>
      </w:pPr>
    </w:p>
    <w:p w14:paraId="0FBF9702" w14:textId="56BE1133" w:rsidR="002F44A7" w:rsidRPr="002723CE" w:rsidRDefault="00305B10" w:rsidP="002F44A7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>Theory:</w:t>
      </w:r>
    </w:p>
    <w:p w14:paraId="4410F1FB" w14:textId="0DF9AFCA" w:rsidR="0096696B" w:rsidRPr="0096696B" w:rsidRDefault="001F0A0A" w:rsidP="0096696B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6696B">
        <w:rPr>
          <w:rFonts w:ascii="Times New Roman" w:hAnsi="Times New Roman" w:cs="Times New Roman"/>
          <w:b/>
          <w:sz w:val="24"/>
          <w:szCs w:val="24"/>
          <w:u w:val="single"/>
        </w:rPr>
        <w:t>Resistor</w:t>
      </w:r>
      <w:r w:rsidRPr="0096696B">
        <w:rPr>
          <w:rFonts w:ascii="Times New Roman" w:hAnsi="Times New Roman" w:cs="Times New Roman"/>
          <w:sz w:val="24"/>
          <w:szCs w:val="24"/>
        </w:rPr>
        <w:t>:</w:t>
      </w:r>
      <w:r w:rsidRPr="0096696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752BB" w:rsidRPr="004752BB">
        <w:rPr>
          <w:rFonts w:ascii="Times New Roman" w:hAnsi="Times New Roman" w:cs="Times New Roman"/>
          <w:sz w:val="24"/>
          <w:szCs w:val="24"/>
        </w:rPr>
        <w:t>A resistor is a passive two-terminal electrical component that implements electrical resistance as a circuit element.</w:t>
      </w:r>
    </w:p>
    <w:p w14:paraId="3C4FCB77" w14:textId="77777777" w:rsidR="0096696B" w:rsidRDefault="0096696B" w:rsidP="0096696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3D6141" w14:textId="77777777" w:rsidR="00E33F66" w:rsidRPr="0096696B" w:rsidRDefault="00E33F66" w:rsidP="0096696B">
      <w:pPr>
        <w:jc w:val="both"/>
        <w:rPr>
          <w:rFonts w:ascii="Times New Roman" w:hAnsi="Times New Roman" w:cs="Times New Roman"/>
          <w:sz w:val="24"/>
          <w:szCs w:val="24"/>
        </w:rPr>
      </w:pPr>
      <w:r w:rsidRPr="0096696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C8F054" w14:textId="5A3F9827" w:rsidR="008D7EF3" w:rsidRDefault="004752BB" w:rsidP="008D7EF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19E6584F" wp14:editId="1F855CA3">
            <wp:extent cx="2517861" cy="1325880"/>
            <wp:effectExtent l="0" t="0" r="0" b="0"/>
            <wp:docPr id="2" name="Picture 2" descr="What are Resistors? Types of Resistors and Their Uses [Complete Details  with Pictures] - Engineering Lea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are Resistors? Types of Resistors and Their Uses [Complete Details  with Pictures] - Engineering Lear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141" cy="1327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48D5F" w14:textId="77777777" w:rsidR="00E5523B" w:rsidRPr="003B4A10" w:rsidRDefault="00E5523B" w:rsidP="008D7EF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6315237" w14:textId="77777777" w:rsidR="00DA5787" w:rsidRDefault="002F44A7" w:rsidP="003B4A10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  <w:r w:rsidRPr="003B4A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12601" w14:textId="77777777" w:rsidR="00DA5787" w:rsidRDefault="00DA5787" w:rsidP="003B4A10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</w:p>
    <w:p w14:paraId="710543C7" w14:textId="77777777" w:rsidR="00DA5787" w:rsidRDefault="00DA5787" w:rsidP="003B4A10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</w:p>
    <w:p w14:paraId="190BFB21" w14:textId="549D33BC" w:rsidR="008D7EF3" w:rsidRPr="008A5630" w:rsidRDefault="00DA5787" w:rsidP="003B4A10">
      <w:pPr>
        <w:spacing w:after="15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2F44A7" w:rsidRPr="003B4A10">
        <w:rPr>
          <w:rFonts w:ascii="Times New Roman" w:hAnsi="Times New Roman" w:cs="Times New Roman"/>
          <w:sz w:val="24"/>
          <w:szCs w:val="24"/>
        </w:rPr>
        <w:t xml:space="preserve">. </w:t>
      </w:r>
      <w:r w:rsidR="000E7057" w:rsidRPr="003B4A10">
        <w:rPr>
          <w:rFonts w:ascii="Times New Roman" w:hAnsi="Times New Roman" w:cs="Times New Roman"/>
          <w:b/>
          <w:sz w:val="24"/>
          <w:szCs w:val="24"/>
          <w:u w:val="single"/>
        </w:rPr>
        <w:t>Capacitor</w:t>
      </w:r>
      <w:r w:rsidR="000E7057" w:rsidRPr="003B4A10">
        <w:rPr>
          <w:rFonts w:ascii="Times New Roman" w:hAnsi="Times New Roman" w:cs="Times New Roman"/>
          <w:sz w:val="24"/>
          <w:szCs w:val="24"/>
        </w:rPr>
        <w:t xml:space="preserve">: </w:t>
      </w:r>
      <w:r w:rsidR="00A80F92" w:rsidRPr="00A80F92">
        <w:rPr>
          <w:rFonts w:ascii="Times New Roman" w:eastAsia="Times New Roman" w:hAnsi="Times New Roman" w:cs="Times New Roman"/>
          <w:sz w:val="24"/>
          <w:szCs w:val="24"/>
          <w:lang w:eastAsia="en-IN"/>
        </w:rPr>
        <w:t>A capacitor is a device that stores electrical energy in an electric field by virtue of accumulating electric charges on two close surfaces insulated from each other.</w:t>
      </w:r>
    </w:p>
    <w:p w14:paraId="7BADD5E2" w14:textId="69EA8AED" w:rsidR="008D7EF3" w:rsidRDefault="00DA5787" w:rsidP="008D7EF3">
      <w:pPr>
        <w:spacing w:after="15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66919F5" wp14:editId="35940F5A">
            <wp:extent cx="3646372" cy="2430780"/>
            <wp:effectExtent l="0" t="0" r="0" b="0"/>
            <wp:docPr id="4" name="Picture 4" descr="Factors at Play When Choosing the Right Capacitor for Your Design - Free  Online PCB CAD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ctors at Play When Choosing the Right Capacitor for Your Design - Free  Online PCB CAD Library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180" cy="2431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12DA5" w14:textId="088E2CFE" w:rsidR="00270212" w:rsidRPr="003B4A10" w:rsidRDefault="00270212" w:rsidP="00DA5787">
      <w:pPr>
        <w:rPr>
          <w:rFonts w:ascii="Times New Roman" w:hAnsi="Times New Roman" w:cs="Times New Roman"/>
          <w:sz w:val="24"/>
          <w:szCs w:val="24"/>
        </w:rPr>
      </w:pPr>
    </w:p>
    <w:p w14:paraId="081652AD" w14:textId="4708620F" w:rsidR="0096696B" w:rsidRDefault="00E10D31" w:rsidP="003B4A10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>3</w:t>
      </w:r>
      <w:r w:rsidR="00DA51F2" w:rsidRPr="003B4A10">
        <w:rPr>
          <w:rFonts w:ascii="Times New Roman" w:hAnsi="Times New Roman" w:cs="Times New Roman"/>
        </w:rPr>
        <w:t>.</w:t>
      </w:r>
      <w:r w:rsidR="003B4A10" w:rsidRPr="003B4A1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  <w:u w:val="single"/>
        </w:rPr>
        <w:t>LM311N</w:t>
      </w:r>
      <w:r w:rsidR="0080546D" w:rsidRPr="003B4A10">
        <w:rPr>
          <w:rFonts w:ascii="Times New Roman" w:hAnsi="Times New Roman" w:cs="Times New Roman"/>
        </w:rPr>
        <w:t>:</w:t>
      </w:r>
      <w:r w:rsidR="00753ACD" w:rsidRPr="003B4A10">
        <w:rPr>
          <w:rFonts w:ascii="Times New Roman" w:hAnsi="Times New Roman" w:cs="Times New Roman"/>
        </w:rPr>
        <w:t xml:space="preserve"> </w:t>
      </w:r>
      <w:r w:rsidR="00F930BA" w:rsidRPr="00F930BA">
        <w:rPr>
          <w:rFonts w:ascii="Times New Roman" w:hAnsi="Times New Roman" w:cs="Times New Roman"/>
          <w:color w:val="auto"/>
        </w:rPr>
        <w:t>T</w:t>
      </w:r>
      <w:r w:rsidR="00F930BA">
        <w:rPr>
          <w:rFonts w:ascii="Times New Roman" w:hAnsi="Times New Roman" w:cs="Times New Roman"/>
          <w:color w:val="auto"/>
        </w:rPr>
        <w:t>he</w:t>
      </w:r>
      <w:r w:rsidR="00F930BA" w:rsidRPr="00F930BA">
        <w:rPr>
          <w:rFonts w:ascii="Times New Roman" w:hAnsi="Times New Roman" w:cs="Times New Roman"/>
          <w:color w:val="auto"/>
        </w:rPr>
        <w:t xml:space="preserve"> LM311N are voltage comparators that have input currents nearly a thousand times lower than devices</w:t>
      </w:r>
    </w:p>
    <w:p w14:paraId="5B6E720A" w14:textId="0E79E88E" w:rsidR="00A1429B" w:rsidRPr="00A1429B" w:rsidRDefault="00753ACD" w:rsidP="00A1429B">
      <w:pPr>
        <w:jc w:val="both"/>
        <w:rPr>
          <w:rFonts w:ascii="Times New Roman" w:hAnsi="Times New Roman" w:cs="Times New Roman"/>
          <w:b/>
          <w:color w:val="0000CC"/>
          <w:sz w:val="24"/>
          <w:szCs w:val="24"/>
        </w:rPr>
      </w:pPr>
      <w:r w:rsidRPr="003B4A10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3719D681" w14:textId="77777777" w:rsidR="00753ACD" w:rsidRDefault="00753ACD" w:rsidP="003B4A10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  <w:shd w:val="clear" w:color="auto" w:fill="FFFFFF"/>
        </w:rPr>
      </w:pPr>
    </w:p>
    <w:p w14:paraId="18D7288B" w14:textId="75B46041" w:rsidR="00270212" w:rsidRPr="00E5523B" w:rsidRDefault="00DA0200" w:rsidP="002702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644430" wp14:editId="56BBDBE7">
            <wp:extent cx="2263987" cy="1455420"/>
            <wp:effectExtent l="0" t="0" r="0" b="0"/>
            <wp:docPr id="9" name="Picture 9" descr="How to Build a Voltage Comparator Circuit with an LM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w to Build a Voltage Comparator Circuit with an LM3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516" cy="1456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3FBDC5" wp14:editId="350E03CB">
            <wp:extent cx="1905000" cy="1905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3B2315" w14:textId="57B0BA5C" w:rsidR="00FD21F8" w:rsidRDefault="00FD21F8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EA4872" w14:textId="03E9FBE9" w:rsidR="006B185A" w:rsidRDefault="006B185A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71B97D" w14:textId="1FE5D1D2" w:rsidR="006B185A" w:rsidRDefault="006B185A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AF1DDC" w14:textId="2F196015" w:rsidR="006B185A" w:rsidRDefault="006B185A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B87D354" w14:textId="24C32538" w:rsidR="006B185A" w:rsidRDefault="006B185A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7797CD" w14:textId="20079819" w:rsidR="006B185A" w:rsidRDefault="006B185A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62BE0A" w14:textId="0D216000" w:rsidR="006B185A" w:rsidRDefault="006B185A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E3BD263" w14:textId="77777777" w:rsidR="006B185A" w:rsidRPr="00270212" w:rsidRDefault="006B185A" w:rsidP="0027021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7E96680" w14:textId="60072183" w:rsidR="00896B47" w:rsidRDefault="00E10D31" w:rsidP="00A142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="0002354A" w:rsidRPr="003B4A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  <w:shd w:val="clear" w:color="auto" w:fill="FFFFFF"/>
        </w:rPr>
        <w:t>BPW41N</w:t>
      </w:r>
      <w:r w:rsidR="0002354A" w:rsidRPr="003B4A10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="002531F1" w:rsidRPr="003B4A1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A1CEA" w:rsidRPr="004A1CEA">
        <w:rPr>
          <w:rFonts w:ascii="Times New Roman" w:hAnsi="Times New Roman" w:cs="Times New Roman"/>
          <w:sz w:val="24"/>
          <w:szCs w:val="24"/>
          <w:shd w:val="clear" w:color="auto" w:fill="FFFFFF"/>
        </w:rPr>
        <w:t>BPW41N is a PIN photodiode with high speed and high radiant sensitivity in a black, side view plastic package with daylight blocking filter</w:t>
      </w:r>
    </w:p>
    <w:p w14:paraId="0C9D7C8E" w14:textId="10BFFE86" w:rsidR="00426B42" w:rsidRDefault="00426B42" w:rsidP="00A142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094113B" w14:textId="3B65C0E7" w:rsidR="00426B42" w:rsidRDefault="00426B42" w:rsidP="00A142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9A627CC" w14:textId="77777777" w:rsidR="00426B42" w:rsidRDefault="00426B42" w:rsidP="00A1429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color w:val="FF0000"/>
          <w:sz w:val="24"/>
          <w:szCs w:val="24"/>
        </w:rPr>
      </w:pPr>
    </w:p>
    <w:p w14:paraId="62D00F13" w14:textId="0A157B25" w:rsidR="00546E40" w:rsidRPr="003B4A10" w:rsidRDefault="00C718E1" w:rsidP="00EA773F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07D5FD13" wp14:editId="0AD6D3C9">
            <wp:extent cx="2506980" cy="1828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A773F">
        <w:rPr>
          <w:noProof/>
        </w:rPr>
        <w:drawing>
          <wp:inline distT="0" distB="0" distL="0" distR="0" wp14:anchorId="69F5C934" wp14:editId="1FCEF3D1">
            <wp:extent cx="3082515" cy="2019300"/>
            <wp:effectExtent l="0" t="0" r="0" b="0"/>
            <wp:docPr id="3" name="Picture 3" descr="Photo diode BPW41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hoto diode BPW41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191" cy="2023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F3FD1" w14:textId="77777777" w:rsidR="0095210D" w:rsidRDefault="0095210D" w:rsidP="00270212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195C6EE0" w14:textId="59DBC045" w:rsidR="00270212" w:rsidRDefault="00270212" w:rsidP="00270212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5E6BF8EC" w14:textId="6F39581D" w:rsidR="00426B42" w:rsidRDefault="00426B42" w:rsidP="00270212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05F63D56" w14:textId="529BB5D4" w:rsidR="00426B42" w:rsidRDefault="00426B42" w:rsidP="00270212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3A9B5896" w14:textId="77777777" w:rsidR="00426B42" w:rsidRPr="003B4A10" w:rsidRDefault="00426B42" w:rsidP="00270212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76334D8C" w14:textId="46D7B7DF" w:rsidR="00E10D31" w:rsidRDefault="00B53A35" w:rsidP="0031398E">
      <w:pPr>
        <w:pStyle w:val="range-paragraph"/>
        <w:spacing w:before="75" w:beforeAutospacing="0" w:after="75" w:afterAutospacing="0"/>
        <w:ind w:left="75"/>
        <w:rPr>
          <w:color w:val="000000"/>
        </w:rPr>
      </w:pPr>
      <w:r w:rsidRPr="003B4A10">
        <w:rPr>
          <w:shd w:val="clear" w:color="auto" w:fill="FFFFFF"/>
        </w:rPr>
        <w:t xml:space="preserve"> </w:t>
      </w:r>
      <w:r w:rsidR="00D3484A">
        <w:rPr>
          <w:shd w:val="clear" w:color="auto" w:fill="FFFFFF"/>
        </w:rPr>
        <w:t>5</w:t>
      </w:r>
      <w:r w:rsidR="006F1484" w:rsidRPr="003B4A10">
        <w:rPr>
          <w:shd w:val="clear" w:color="auto" w:fill="FFFFFF"/>
        </w:rPr>
        <w:t>.</w:t>
      </w:r>
      <w:r w:rsidRPr="003B4A10">
        <w:rPr>
          <w:shd w:val="clear" w:color="auto" w:fill="FFFFFF"/>
        </w:rPr>
        <w:t xml:space="preserve"> </w:t>
      </w:r>
      <w:r w:rsidR="006F1484" w:rsidRPr="003B4A10">
        <w:rPr>
          <w:b/>
          <w:u w:val="single"/>
          <w:shd w:val="clear" w:color="auto" w:fill="FFFFFF"/>
        </w:rPr>
        <w:t>22-23-2031</w:t>
      </w:r>
      <w:r w:rsidR="006F1484" w:rsidRPr="003B4A10">
        <w:rPr>
          <w:shd w:val="clear" w:color="auto" w:fill="FFFFFF"/>
        </w:rPr>
        <w:t>:</w:t>
      </w:r>
      <w:r w:rsidR="009C60FD" w:rsidRPr="003B4A10">
        <w:rPr>
          <w:shd w:val="clear" w:color="auto" w:fill="FFFFFF"/>
        </w:rPr>
        <w:t xml:space="preserve"> </w:t>
      </w:r>
      <w:r w:rsidR="0031398E" w:rsidRPr="0031398E">
        <w:rPr>
          <w:color w:val="000000"/>
        </w:rPr>
        <w:t>22-23-2031 is a 3 circuit KK 254 solid header with friction lock mates with mates with 2695, 6471, 7880, 4455, 7720.</w:t>
      </w:r>
    </w:p>
    <w:p w14:paraId="5CB5B67C" w14:textId="42269008" w:rsidR="00426B42" w:rsidRDefault="00426B42" w:rsidP="0031398E">
      <w:pPr>
        <w:pStyle w:val="range-paragraph"/>
        <w:spacing w:before="75" w:beforeAutospacing="0" w:after="75" w:afterAutospacing="0"/>
        <w:ind w:left="75"/>
        <w:rPr>
          <w:color w:val="000000"/>
        </w:rPr>
      </w:pPr>
    </w:p>
    <w:p w14:paraId="5C706CB4" w14:textId="77777777" w:rsidR="00426B42" w:rsidRDefault="00426B42" w:rsidP="0031398E">
      <w:pPr>
        <w:pStyle w:val="range-paragraph"/>
        <w:spacing w:before="75" w:beforeAutospacing="0" w:after="75" w:afterAutospacing="0"/>
        <w:ind w:left="75"/>
        <w:rPr>
          <w:b/>
          <w:color w:val="0000CC"/>
        </w:rPr>
      </w:pPr>
    </w:p>
    <w:p w14:paraId="2932F93C" w14:textId="153C56B9" w:rsidR="00E10D31" w:rsidRDefault="00426B42" w:rsidP="00426B42">
      <w:pPr>
        <w:jc w:val="center"/>
        <w:rPr>
          <w:rFonts w:ascii="Times New Roman" w:hAnsi="Times New Roman" w:cs="Times New Roman"/>
          <w:b/>
          <w:color w:val="0000CC"/>
          <w:sz w:val="24"/>
          <w:szCs w:val="24"/>
        </w:rPr>
      </w:pPr>
      <w:r>
        <w:rPr>
          <w:noProof/>
        </w:rPr>
        <w:drawing>
          <wp:inline distT="0" distB="0" distL="0" distR="0" wp14:anchorId="49A5BC2D" wp14:editId="1CF3819B">
            <wp:extent cx="2416049" cy="1851660"/>
            <wp:effectExtent l="0" t="0" r="0" b="0"/>
            <wp:docPr id="12" name="Picture 12" descr="22-23-2031 Molex | Mouser In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22-23-2031 Molex | Mouser Ind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829" cy="185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9D2E50" wp14:editId="48B2FA62">
            <wp:extent cx="1595857" cy="1485900"/>
            <wp:effectExtent l="0" t="0" r="0" b="0"/>
            <wp:docPr id="13" name="Picture 13" descr="22-23-2031 footprint &amp; symbol by Molex | SnapE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22-23-2031 footprint &amp; symbol by Molex | SnapEDA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84" cy="1490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03290" w14:textId="77777777" w:rsidR="00E10D31" w:rsidRDefault="00E10D31" w:rsidP="00E10D31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167A0C4C" w14:textId="77777777" w:rsidR="00E10D31" w:rsidRPr="00A1429B" w:rsidRDefault="00E10D31" w:rsidP="00A1429B">
      <w:pPr>
        <w:jc w:val="both"/>
        <w:rPr>
          <w:rFonts w:ascii="Times New Roman" w:hAnsi="Times New Roman" w:cs="Times New Roman"/>
          <w:b/>
          <w:color w:val="0000CC"/>
          <w:sz w:val="24"/>
          <w:szCs w:val="24"/>
        </w:rPr>
      </w:pPr>
    </w:p>
    <w:p w14:paraId="6336903B" w14:textId="77777777" w:rsidR="00E10D31" w:rsidRDefault="00E10D31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3F48125B" w14:textId="77777777" w:rsidR="00E10D31" w:rsidRDefault="00E10D31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4AF50E9D" w14:textId="77777777" w:rsidR="00E10D31" w:rsidRDefault="00E10D31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363E89E8" w14:textId="77777777" w:rsidR="00E10D31" w:rsidRDefault="00E10D31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183D6033" w14:textId="77777777" w:rsidR="00E10D31" w:rsidRDefault="00E10D31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05A052FB" w14:textId="06519AB3" w:rsidR="00E10D31" w:rsidRDefault="00E10D31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03A8737D" w14:textId="70632733" w:rsidR="00426B42" w:rsidRDefault="00426B42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26E3B07D" w14:textId="07F660B0" w:rsidR="00426B42" w:rsidRDefault="00426B42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44D5D87A" w14:textId="77777777" w:rsidR="00895CA4" w:rsidRDefault="00895CA4" w:rsidP="00753ACD">
      <w:pPr>
        <w:pStyle w:val="Default"/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</w:pPr>
    </w:p>
    <w:p w14:paraId="7632E4B0" w14:textId="12B41A58" w:rsidR="00753ACD" w:rsidRDefault="00FB40FB" w:rsidP="00753AC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 w:rsidRPr="002723CE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 xml:space="preserve">Schematic </w:t>
      </w:r>
      <w:r w:rsidR="001725FD" w:rsidRPr="002723CE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diagram:</w:t>
      </w:r>
      <w:r w:rsidR="002531F1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                   </w:t>
      </w:r>
      <w:r w:rsidR="00546E40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  <w:r w:rsidR="00753ACD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</w:p>
    <w:p w14:paraId="197C2B3A" w14:textId="77777777" w:rsidR="00851278" w:rsidRPr="002723CE" w:rsidRDefault="00851278" w:rsidP="00753AC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</w:p>
    <w:p w14:paraId="4B930A24" w14:textId="77777777" w:rsidR="005179B8" w:rsidRPr="002723CE" w:rsidRDefault="005179B8" w:rsidP="001725F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</w:p>
    <w:p w14:paraId="62F8D826" w14:textId="605DED08" w:rsidR="005179B8" w:rsidRPr="002723CE" w:rsidRDefault="00514D0F" w:rsidP="00A1429B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          </w:t>
      </w:r>
      <w:r w:rsidR="00745024">
        <w:rPr>
          <w:noProof/>
        </w:rPr>
        <w:drawing>
          <wp:inline distT="0" distB="0" distL="0" distR="0" wp14:anchorId="35089EEC" wp14:editId="75F20C6B">
            <wp:extent cx="5731510" cy="36341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4377C" w14:textId="77777777" w:rsidR="00745024" w:rsidRDefault="00745024" w:rsidP="0096696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89182C" w14:textId="50FF3A81" w:rsidR="00851278" w:rsidRDefault="00851278" w:rsidP="0096696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matic diagram of </w:t>
      </w:r>
      <w:r w:rsidR="00514D0F">
        <w:rPr>
          <w:rFonts w:ascii="Times New Roman" w:hAnsi="Times New Roman" w:cs="Times New Roman"/>
          <w:sz w:val="24"/>
          <w:szCs w:val="24"/>
        </w:rPr>
        <w:t>Receiver</w:t>
      </w:r>
      <w:r w:rsidR="00A2774F">
        <w:rPr>
          <w:rFonts w:ascii="Times New Roman" w:hAnsi="Times New Roman" w:cs="Times New Roman"/>
          <w:sz w:val="24"/>
          <w:szCs w:val="24"/>
        </w:rPr>
        <w:t xml:space="preserve"> circuit</w:t>
      </w:r>
    </w:p>
    <w:p w14:paraId="23600D62" w14:textId="77777777" w:rsidR="005179B8" w:rsidRPr="002723CE" w:rsidRDefault="00FB40FB" w:rsidP="005179B8">
      <w:pPr>
        <w:pStyle w:val="Default"/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Printed Circuit Board </w:t>
      </w:r>
      <w:r w:rsidR="001725FD" w:rsidRPr="002723CE">
        <w:rPr>
          <w:rFonts w:ascii="Times New Roman" w:hAnsi="Times New Roman" w:cs="Times New Roman"/>
          <w:b/>
          <w:sz w:val="28"/>
          <w:szCs w:val="28"/>
        </w:rPr>
        <w:t>layout:</w:t>
      </w:r>
    </w:p>
    <w:p w14:paraId="36EE2E83" w14:textId="77777777" w:rsidR="005179B8" w:rsidRPr="002723CE" w:rsidRDefault="005179B8" w:rsidP="005179B8">
      <w:pPr>
        <w:pStyle w:val="Default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6A7B1D1F" w14:textId="12894A85" w:rsidR="000E7057" w:rsidRDefault="00514D0F" w:rsidP="001725FD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noProof/>
          <w:color w:val="auto"/>
          <w:sz w:val="28"/>
          <w:szCs w:val="28"/>
          <w:lang w:eastAsia="en-IN"/>
        </w:rPr>
        <w:drawing>
          <wp:inline distT="0" distB="0" distL="0" distR="0" wp14:anchorId="0E196D1B" wp14:editId="4D753082">
            <wp:extent cx="3344489" cy="27127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mple_brd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8751" cy="272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C945A" w14:textId="6FD417D6" w:rsidR="001F3A7A" w:rsidRDefault="001F3A7A" w:rsidP="001725FD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</w:rPr>
      </w:pPr>
    </w:p>
    <w:p w14:paraId="36A35019" w14:textId="4F4A3A4D" w:rsidR="001F3A7A" w:rsidRPr="002723CE" w:rsidRDefault="001F3A7A" w:rsidP="001725FD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1F3A7A">
        <w:rPr>
          <w:rFonts w:ascii="Times New Roman" w:hAnsi="Times New Roman" w:cs="Times New Roman"/>
          <w:noProof/>
          <w:color w:val="auto"/>
          <w:sz w:val="28"/>
          <w:szCs w:val="28"/>
        </w:rPr>
        <w:drawing>
          <wp:inline distT="0" distB="0" distL="0" distR="0" wp14:anchorId="6DAB7F66" wp14:editId="7CAAAC08">
            <wp:extent cx="5041900" cy="8242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2358" cy="824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91DAF" w14:textId="77777777" w:rsidR="00851278" w:rsidRDefault="00851278" w:rsidP="008512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9479DF" w14:textId="14D5BAC8" w:rsidR="00851278" w:rsidRDefault="00B86E0A" w:rsidP="0085127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51278">
        <w:rPr>
          <w:rFonts w:ascii="Times New Roman" w:hAnsi="Times New Roman" w:cs="Times New Roman"/>
          <w:sz w:val="24"/>
          <w:szCs w:val="24"/>
        </w:rPr>
        <w:t xml:space="preserve">PCB layout of </w:t>
      </w:r>
      <w:r w:rsidR="00514D0F">
        <w:rPr>
          <w:rFonts w:ascii="Times New Roman" w:hAnsi="Times New Roman" w:cs="Times New Roman"/>
          <w:sz w:val="24"/>
          <w:szCs w:val="24"/>
        </w:rPr>
        <w:t>Receiver</w:t>
      </w:r>
      <w:r w:rsidR="00A2774F">
        <w:rPr>
          <w:rFonts w:ascii="Times New Roman" w:hAnsi="Times New Roman" w:cs="Times New Roman"/>
          <w:sz w:val="24"/>
          <w:szCs w:val="24"/>
        </w:rPr>
        <w:t xml:space="preserve"> circuit</w:t>
      </w:r>
    </w:p>
    <w:p w14:paraId="4C38AC32" w14:textId="6A90875A" w:rsidR="001F0A0A" w:rsidRPr="003B4A10" w:rsidRDefault="000104AF" w:rsidP="001F0A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ult / </w:t>
      </w:r>
      <w:r w:rsidR="003B4A10" w:rsidRPr="003B4A10">
        <w:rPr>
          <w:rFonts w:ascii="Times New Roman" w:hAnsi="Times New Roman" w:cs="Times New Roman"/>
          <w:b/>
          <w:sz w:val="24"/>
          <w:szCs w:val="24"/>
        </w:rPr>
        <w:t>Discussion:</w:t>
      </w:r>
    </w:p>
    <w:p w14:paraId="3532D222" w14:textId="10480B96" w:rsidR="009C651C" w:rsidRDefault="00303B2E" w:rsidP="00303B2E">
      <w:pPr>
        <w:rPr>
          <w:rFonts w:ascii="Times New Roman" w:hAnsi="Times New Roman" w:cs="Times New Roman"/>
          <w:sz w:val="24"/>
          <w:szCs w:val="24"/>
        </w:rPr>
      </w:pPr>
      <w:r w:rsidRPr="00820AE1">
        <w:rPr>
          <w:rFonts w:ascii="Times New Roman" w:hAnsi="Times New Roman" w:cs="Times New Roman"/>
          <w:sz w:val="24"/>
          <w:szCs w:val="24"/>
        </w:rPr>
        <w:t xml:space="preserve">In this experiment, we have </w:t>
      </w:r>
      <w:proofErr w:type="gramStart"/>
      <w:r w:rsidRPr="00820AE1">
        <w:rPr>
          <w:rFonts w:ascii="Times New Roman" w:hAnsi="Times New Roman" w:cs="Times New Roman"/>
          <w:sz w:val="24"/>
          <w:szCs w:val="24"/>
        </w:rPr>
        <w:t>learn</w:t>
      </w:r>
      <w:proofErr w:type="gramEnd"/>
      <w:r w:rsidRPr="00820AE1">
        <w:rPr>
          <w:rFonts w:ascii="Times New Roman" w:hAnsi="Times New Roman" w:cs="Times New Roman"/>
          <w:sz w:val="24"/>
          <w:szCs w:val="24"/>
        </w:rPr>
        <w:t xml:space="preserve"> using CAD tool (Eagle), how</w:t>
      </w:r>
    </w:p>
    <w:p w14:paraId="4D4D350E" w14:textId="7C9BF071" w:rsidR="00303B2E" w:rsidRDefault="00303B2E" w:rsidP="00303B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a)</w:t>
      </w:r>
      <w:r w:rsidR="00D42E6E">
        <w:rPr>
          <w:rFonts w:ascii="Times New Roman" w:hAnsi="Times New Roman" w:cs="Times New Roman"/>
          <w:sz w:val="24"/>
          <w:szCs w:val="24"/>
        </w:rPr>
        <w:t xml:space="preserve"> </w:t>
      </w:r>
      <w:r w:rsidRPr="002723CE">
        <w:rPr>
          <w:rFonts w:ascii="Times New Roman" w:hAnsi="Times New Roman" w:cs="Times New Roman"/>
          <w:sz w:val="24"/>
          <w:szCs w:val="24"/>
        </w:rPr>
        <w:t xml:space="preserve">To draw a schematic diagram of receiver to receive </w:t>
      </w:r>
      <w:r>
        <w:rPr>
          <w:rFonts w:ascii="Times New Roman" w:hAnsi="Times New Roman" w:cs="Times New Roman"/>
          <w:sz w:val="24"/>
          <w:szCs w:val="24"/>
        </w:rPr>
        <w:t xml:space="preserve">specified pulse width </w:t>
      </w:r>
      <w:r w:rsidRPr="002723CE">
        <w:rPr>
          <w:rFonts w:ascii="Times New Roman" w:hAnsi="Times New Roman" w:cs="Times New Roman"/>
          <w:sz w:val="24"/>
          <w:szCs w:val="24"/>
        </w:rPr>
        <w:t xml:space="preserve">IR signals from </w:t>
      </w:r>
      <w:r w:rsidR="00D42E6E" w:rsidRPr="002723CE">
        <w:rPr>
          <w:rFonts w:ascii="Times New Roman" w:hAnsi="Times New Roman" w:cs="Times New Roman"/>
          <w:sz w:val="24"/>
          <w:szCs w:val="24"/>
        </w:rPr>
        <w:t>gantries.</w:t>
      </w:r>
    </w:p>
    <w:p w14:paraId="1305416E" w14:textId="2F77C756" w:rsidR="00570795" w:rsidRDefault="00D42E6E" w:rsidP="009C651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b) </w:t>
      </w:r>
      <w:r w:rsidR="004F7869" w:rsidRPr="002723CE">
        <w:rPr>
          <w:rFonts w:ascii="Times New Roman" w:hAnsi="Times New Roman" w:cs="Times New Roman"/>
          <w:sz w:val="24"/>
          <w:szCs w:val="24"/>
        </w:rPr>
        <w:t xml:space="preserve">To design a printed circuit board layout of receiver </w:t>
      </w:r>
      <w:r w:rsidR="002D0BCD" w:rsidRPr="002723CE">
        <w:rPr>
          <w:rFonts w:ascii="Times New Roman" w:hAnsi="Times New Roman" w:cs="Times New Roman"/>
          <w:sz w:val="24"/>
          <w:szCs w:val="24"/>
        </w:rPr>
        <w:t>circuit.</w:t>
      </w:r>
    </w:p>
    <w:p w14:paraId="21270B01" w14:textId="71DDFA41" w:rsidR="0077173A" w:rsidRDefault="0077173A" w:rsidP="009C651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D68818" w14:textId="203003EC" w:rsidR="0077173A" w:rsidRDefault="0077173A" w:rsidP="009C651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132A4E" w14:textId="77777777" w:rsidR="0077173A" w:rsidRDefault="0077173A" w:rsidP="009C651C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C2B528E" w14:textId="77777777" w:rsidR="00FD21F8" w:rsidRDefault="00FD21F8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</w:t>
      </w:r>
      <w:r w:rsidRPr="003B4A10">
        <w:rPr>
          <w:rFonts w:ascii="Times New Roman" w:hAnsi="Times New Roman" w:cs="Times New Roman"/>
          <w:b/>
          <w:sz w:val="24"/>
          <w:szCs w:val="24"/>
        </w:rPr>
        <w:t>:</w:t>
      </w:r>
    </w:p>
    <w:p w14:paraId="750AC249" w14:textId="47F35C43" w:rsidR="00FD21F8" w:rsidRPr="00D309B5" w:rsidRDefault="00FD21F8" w:rsidP="00FD21F8">
      <w:pPr>
        <w:rPr>
          <w:rStyle w:val="Hyperlink"/>
          <w:rFonts w:ascii="Times New Roman" w:hAnsi="Times New Roman" w:cs="Times New Roman"/>
          <w:b/>
          <w:bCs/>
          <w:color w:val="0070C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[1] </w:t>
      </w:r>
      <w:r w:rsidR="00D80FE6" w:rsidRPr="00D80FE6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www.snapeda.com/parts/22-23-2031/Molex/view-part/</w:t>
      </w:r>
    </w:p>
    <w:p w14:paraId="56207996" w14:textId="6532BC17" w:rsidR="008C24FD" w:rsidRPr="00F232D8" w:rsidRDefault="008C24FD" w:rsidP="00D013FA">
      <w:pPr>
        <w:rPr>
          <w:rStyle w:val="Hyperlink"/>
          <w:rFonts w:ascii="Times New Roman" w:hAnsi="Times New Roman" w:cs="Times New Roman"/>
          <w:b/>
          <w:color w:val="0070C0"/>
          <w:sz w:val="24"/>
          <w:szCs w:val="24"/>
        </w:rPr>
      </w:pPr>
      <w:r w:rsidRPr="00D80FE6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>[2</w:t>
      </w:r>
      <w:r w:rsidR="00F232D8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 xml:space="preserve">] </w:t>
      </w:r>
      <w:r w:rsidR="00F232D8" w:rsidRPr="00F232D8">
        <w:rPr>
          <w:b/>
          <w:color w:val="0070C0"/>
          <w:u w:val="single"/>
        </w:rPr>
        <w:t>https://vikiwat.com/product/17136/photodiode-bpw41n.en.html</w:t>
      </w:r>
    </w:p>
    <w:p w14:paraId="680F589A" w14:textId="3FFDCE95" w:rsidR="007667CB" w:rsidRDefault="007667CB" w:rsidP="00D013FA">
      <w:pPr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  <w:t>[3]</w:t>
      </w:r>
      <w:r w:rsidR="00371008"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  <w:t xml:space="preserve"> </w:t>
      </w:r>
      <w:r w:rsidR="00582266" w:rsidRPr="00582266">
        <w:rPr>
          <w:rStyle w:val="Hyperlink"/>
          <w:rFonts w:ascii="Times New Roman" w:hAnsi="Times New Roman" w:cs="Times New Roman"/>
          <w:b/>
          <w:bCs/>
          <w:color w:val="0070C0"/>
          <w:sz w:val="24"/>
          <w:szCs w:val="24"/>
        </w:rPr>
        <w:t>http://www.learningaboutelectronics.com/Articles/LM311-voltage-comparator-circuit.php</w:t>
      </w:r>
    </w:p>
    <w:p w14:paraId="56B94D93" w14:textId="5E3837EE" w:rsidR="00DE307F" w:rsidRPr="00DE307F" w:rsidRDefault="007667CB" w:rsidP="00DE307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  <w:t>[4]</w:t>
      </w:r>
      <w:r w:rsidR="00DE307F">
        <w:rPr>
          <w:rStyle w:val="Hyperlink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  <w:t xml:space="preserve"> </w:t>
      </w:r>
      <w:r w:rsidR="00DE307F" w:rsidRPr="0046000E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learn.sparkfun.com/tutorials/resistors/all</w:t>
      </w:r>
    </w:p>
    <w:p w14:paraId="1DE1DBAB" w14:textId="77777777" w:rsidR="00DE307F" w:rsidRDefault="00DE307F" w:rsidP="00DE307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5]</w:t>
      </w:r>
      <w:r w:rsidRPr="007C0C57">
        <w:t xml:space="preserve"> </w:t>
      </w:r>
      <w:r w:rsidRPr="00771048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www.ultralibrarian.com/2022/07/21/factors-at-play-when-choosing-the-right-capacitor-for-your-design-ulc</w:t>
      </w:r>
    </w:p>
    <w:p w14:paraId="255A44FD" w14:textId="77777777" w:rsidR="000D1B3A" w:rsidRPr="008C24FD" w:rsidRDefault="000D1B3A" w:rsidP="00D013FA">
      <w:pPr>
        <w:rPr>
          <w:rFonts w:ascii="Times New Roman" w:hAnsi="Times New Roman" w:cs="Times New Roman"/>
          <w:b/>
          <w:sz w:val="24"/>
          <w:szCs w:val="24"/>
        </w:rPr>
      </w:pPr>
    </w:p>
    <w:p w14:paraId="3B82DD48" w14:textId="77777777" w:rsidR="003B4A10" w:rsidRDefault="003B4A10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266FEA00" w14:textId="77777777" w:rsidR="00896B47" w:rsidRDefault="00896B47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2E70C97C" w14:textId="14A27E73" w:rsidR="00E10D31" w:rsidRDefault="00E10D31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p w14:paraId="38D9BBB3" w14:textId="1402852B" w:rsidR="0095417D" w:rsidRDefault="0095417D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sectPr w:rsidR="0095417D" w:rsidSect="009C651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03FC2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B2DE7"/>
    <w:multiLevelType w:val="hybridMultilevel"/>
    <w:tmpl w:val="4E4625DA"/>
    <w:lvl w:ilvl="0" w:tplc="203AB6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411CA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B486F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B30B5F"/>
    <w:multiLevelType w:val="hybridMultilevel"/>
    <w:tmpl w:val="369A38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45661"/>
    <w:multiLevelType w:val="hybridMultilevel"/>
    <w:tmpl w:val="00120A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DD3AD1"/>
    <w:multiLevelType w:val="hybridMultilevel"/>
    <w:tmpl w:val="CB12084A"/>
    <w:lvl w:ilvl="0" w:tplc="9E26C1D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B16F30"/>
    <w:multiLevelType w:val="multilevel"/>
    <w:tmpl w:val="8B78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DC165D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5794302">
    <w:abstractNumId w:val="2"/>
  </w:num>
  <w:num w:numId="2" w16cid:durableId="22486654">
    <w:abstractNumId w:val="4"/>
  </w:num>
  <w:num w:numId="3" w16cid:durableId="1504200428">
    <w:abstractNumId w:val="7"/>
  </w:num>
  <w:num w:numId="4" w16cid:durableId="996491190">
    <w:abstractNumId w:val="0"/>
  </w:num>
  <w:num w:numId="5" w16cid:durableId="1859729186">
    <w:abstractNumId w:val="8"/>
  </w:num>
  <w:num w:numId="6" w16cid:durableId="590284268">
    <w:abstractNumId w:val="5"/>
  </w:num>
  <w:num w:numId="7" w16cid:durableId="906452591">
    <w:abstractNumId w:val="3"/>
  </w:num>
  <w:num w:numId="8" w16cid:durableId="524056843">
    <w:abstractNumId w:val="6"/>
  </w:num>
  <w:num w:numId="9" w16cid:durableId="2008288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DY0MzK0NAQhJR2l4NTi4sz8PJACw1oAczYmnSwAAAA="/>
  </w:docVars>
  <w:rsids>
    <w:rsidRoot w:val="0037774F"/>
    <w:rsid w:val="000104AF"/>
    <w:rsid w:val="00015B03"/>
    <w:rsid w:val="0002354A"/>
    <w:rsid w:val="00023FB5"/>
    <w:rsid w:val="000242BF"/>
    <w:rsid w:val="00054FF3"/>
    <w:rsid w:val="000737E4"/>
    <w:rsid w:val="000A1497"/>
    <w:rsid w:val="000A3D51"/>
    <w:rsid w:val="000C0EE9"/>
    <w:rsid w:val="000D1B3A"/>
    <w:rsid w:val="000D2E77"/>
    <w:rsid w:val="000E462F"/>
    <w:rsid w:val="000E7057"/>
    <w:rsid w:val="000F55BE"/>
    <w:rsid w:val="00110918"/>
    <w:rsid w:val="00135485"/>
    <w:rsid w:val="00151775"/>
    <w:rsid w:val="001668ED"/>
    <w:rsid w:val="001725FD"/>
    <w:rsid w:val="001737F1"/>
    <w:rsid w:val="00175C74"/>
    <w:rsid w:val="00191F59"/>
    <w:rsid w:val="00197AD3"/>
    <w:rsid w:val="001A49E9"/>
    <w:rsid w:val="001B28F9"/>
    <w:rsid w:val="001B386A"/>
    <w:rsid w:val="001D681B"/>
    <w:rsid w:val="001E0CF3"/>
    <w:rsid w:val="001F0A0A"/>
    <w:rsid w:val="001F1C75"/>
    <w:rsid w:val="001F3A7A"/>
    <w:rsid w:val="001F6EBC"/>
    <w:rsid w:val="00210E10"/>
    <w:rsid w:val="00233506"/>
    <w:rsid w:val="00236088"/>
    <w:rsid w:val="002531F1"/>
    <w:rsid w:val="00254890"/>
    <w:rsid w:val="00255480"/>
    <w:rsid w:val="00270212"/>
    <w:rsid w:val="002723CE"/>
    <w:rsid w:val="00277A51"/>
    <w:rsid w:val="002803BF"/>
    <w:rsid w:val="002852E1"/>
    <w:rsid w:val="002A3AFE"/>
    <w:rsid w:val="002D0BCD"/>
    <w:rsid w:val="002E0889"/>
    <w:rsid w:val="002E5EA2"/>
    <w:rsid w:val="002F43C8"/>
    <w:rsid w:val="002F44A7"/>
    <w:rsid w:val="002F7969"/>
    <w:rsid w:val="003036A4"/>
    <w:rsid w:val="00303B2E"/>
    <w:rsid w:val="00304C17"/>
    <w:rsid w:val="00305B10"/>
    <w:rsid w:val="00305CC6"/>
    <w:rsid w:val="0031398E"/>
    <w:rsid w:val="003248DD"/>
    <w:rsid w:val="003371E4"/>
    <w:rsid w:val="00337A15"/>
    <w:rsid w:val="00347F58"/>
    <w:rsid w:val="003503D9"/>
    <w:rsid w:val="00371008"/>
    <w:rsid w:val="0037774F"/>
    <w:rsid w:val="00393A83"/>
    <w:rsid w:val="003A758D"/>
    <w:rsid w:val="003B4A10"/>
    <w:rsid w:val="003B5B5B"/>
    <w:rsid w:val="003C15A4"/>
    <w:rsid w:val="003C35CC"/>
    <w:rsid w:val="003D1F6A"/>
    <w:rsid w:val="003E5C57"/>
    <w:rsid w:val="003E611B"/>
    <w:rsid w:val="003F4282"/>
    <w:rsid w:val="003F695D"/>
    <w:rsid w:val="00400127"/>
    <w:rsid w:val="0042094D"/>
    <w:rsid w:val="00424CBD"/>
    <w:rsid w:val="00425A3C"/>
    <w:rsid w:val="00426B42"/>
    <w:rsid w:val="00443DB5"/>
    <w:rsid w:val="00446138"/>
    <w:rsid w:val="00450E68"/>
    <w:rsid w:val="004675A7"/>
    <w:rsid w:val="004752BB"/>
    <w:rsid w:val="00490627"/>
    <w:rsid w:val="004918EE"/>
    <w:rsid w:val="004A0F93"/>
    <w:rsid w:val="004A183E"/>
    <w:rsid w:val="004A1CEA"/>
    <w:rsid w:val="004E34BE"/>
    <w:rsid w:val="004F7869"/>
    <w:rsid w:val="005108A2"/>
    <w:rsid w:val="00514D0F"/>
    <w:rsid w:val="005179B8"/>
    <w:rsid w:val="00523204"/>
    <w:rsid w:val="00530A15"/>
    <w:rsid w:val="0054033A"/>
    <w:rsid w:val="00544596"/>
    <w:rsid w:val="00546E40"/>
    <w:rsid w:val="005512F1"/>
    <w:rsid w:val="00556D35"/>
    <w:rsid w:val="005622E0"/>
    <w:rsid w:val="00563BDF"/>
    <w:rsid w:val="00570795"/>
    <w:rsid w:val="00582266"/>
    <w:rsid w:val="005835EE"/>
    <w:rsid w:val="005A2439"/>
    <w:rsid w:val="005A5D31"/>
    <w:rsid w:val="005E5B91"/>
    <w:rsid w:val="00601B98"/>
    <w:rsid w:val="00602307"/>
    <w:rsid w:val="00604969"/>
    <w:rsid w:val="00617EF4"/>
    <w:rsid w:val="00626301"/>
    <w:rsid w:val="00633B4A"/>
    <w:rsid w:val="00635445"/>
    <w:rsid w:val="00642E21"/>
    <w:rsid w:val="006564F1"/>
    <w:rsid w:val="006807B5"/>
    <w:rsid w:val="0069536F"/>
    <w:rsid w:val="006B185A"/>
    <w:rsid w:val="006C0BE8"/>
    <w:rsid w:val="006C12CD"/>
    <w:rsid w:val="006C3B13"/>
    <w:rsid w:val="006F1484"/>
    <w:rsid w:val="006F240B"/>
    <w:rsid w:val="00742E32"/>
    <w:rsid w:val="00745024"/>
    <w:rsid w:val="00752F09"/>
    <w:rsid w:val="00753ACD"/>
    <w:rsid w:val="00755B48"/>
    <w:rsid w:val="007667CB"/>
    <w:rsid w:val="00766AD4"/>
    <w:rsid w:val="0077173A"/>
    <w:rsid w:val="00773F53"/>
    <w:rsid w:val="00783C69"/>
    <w:rsid w:val="0078434C"/>
    <w:rsid w:val="007875D3"/>
    <w:rsid w:val="00797F4C"/>
    <w:rsid w:val="007A2E3C"/>
    <w:rsid w:val="007A4396"/>
    <w:rsid w:val="007B6833"/>
    <w:rsid w:val="008052BA"/>
    <w:rsid w:val="0080546D"/>
    <w:rsid w:val="00820DDB"/>
    <w:rsid w:val="00821CEC"/>
    <w:rsid w:val="00851278"/>
    <w:rsid w:val="00853A60"/>
    <w:rsid w:val="0085418B"/>
    <w:rsid w:val="00865136"/>
    <w:rsid w:val="00876726"/>
    <w:rsid w:val="008775CA"/>
    <w:rsid w:val="00895CA4"/>
    <w:rsid w:val="00896B47"/>
    <w:rsid w:val="008A487C"/>
    <w:rsid w:val="008A4D01"/>
    <w:rsid w:val="008A5630"/>
    <w:rsid w:val="008B0601"/>
    <w:rsid w:val="008B1720"/>
    <w:rsid w:val="008B1FA2"/>
    <w:rsid w:val="008C24FD"/>
    <w:rsid w:val="008D6F55"/>
    <w:rsid w:val="008D7EF3"/>
    <w:rsid w:val="008E1C36"/>
    <w:rsid w:val="008F2EF0"/>
    <w:rsid w:val="00925652"/>
    <w:rsid w:val="009268BF"/>
    <w:rsid w:val="009402B7"/>
    <w:rsid w:val="0095210D"/>
    <w:rsid w:val="0095417D"/>
    <w:rsid w:val="00956328"/>
    <w:rsid w:val="0096696B"/>
    <w:rsid w:val="00980119"/>
    <w:rsid w:val="009864AD"/>
    <w:rsid w:val="009A4EB0"/>
    <w:rsid w:val="009C3305"/>
    <w:rsid w:val="009C60FD"/>
    <w:rsid w:val="009C651C"/>
    <w:rsid w:val="009C666E"/>
    <w:rsid w:val="009D23EC"/>
    <w:rsid w:val="009F66AD"/>
    <w:rsid w:val="00A04B30"/>
    <w:rsid w:val="00A13C4F"/>
    <w:rsid w:val="00A1429B"/>
    <w:rsid w:val="00A17536"/>
    <w:rsid w:val="00A230FA"/>
    <w:rsid w:val="00A2774F"/>
    <w:rsid w:val="00A31E86"/>
    <w:rsid w:val="00A3650D"/>
    <w:rsid w:val="00A36B11"/>
    <w:rsid w:val="00A374E5"/>
    <w:rsid w:val="00A45AA7"/>
    <w:rsid w:val="00A633D4"/>
    <w:rsid w:val="00A63C08"/>
    <w:rsid w:val="00A80F92"/>
    <w:rsid w:val="00AB4B24"/>
    <w:rsid w:val="00AD163F"/>
    <w:rsid w:val="00AE6E7F"/>
    <w:rsid w:val="00AF0946"/>
    <w:rsid w:val="00B029B4"/>
    <w:rsid w:val="00B30CEE"/>
    <w:rsid w:val="00B53A35"/>
    <w:rsid w:val="00B571A8"/>
    <w:rsid w:val="00B83AB2"/>
    <w:rsid w:val="00B86E0A"/>
    <w:rsid w:val="00B964D6"/>
    <w:rsid w:val="00BC039F"/>
    <w:rsid w:val="00BC5CAA"/>
    <w:rsid w:val="00C03537"/>
    <w:rsid w:val="00C2536E"/>
    <w:rsid w:val="00C42DB0"/>
    <w:rsid w:val="00C5220D"/>
    <w:rsid w:val="00C61DC0"/>
    <w:rsid w:val="00C718E1"/>
    <w:rsid w:val="00C75DF0"/>
    <w:rsid w:val="00CB5FA4"/>
    <w:rsid w:val="00CD35E0"/>
    <w:rsid w:val="00CE70AD"/>
    <w:rsid w:val="00D013FA"/>
    <w:rsid w:val="00D145B3"/>
    <w:rsid w:val="00D2657C"/>
    <w:rsid w:val="00D2758E"/>
    <w:rsid w:val="00D27AA9"/>
    <w:rsid w:val="00D309B5"/>
    <w:rsid w:val="00D3484A"/>
    <w:rsid w:val="00D42E6E"/>
    <w:rsid w:val="00D65EEB"/>
    <w:rsid w:val="00D80FE6"/>
    <w:rsid w:val="00DA0200"/>
    <w:rsid w:val="00DA51F2"/>
    <w:rsid w:val="00DA5787"/>
    <w:rsid w:val="00DB244C"/>
    <w:rsid w:val="00DC2CA5"/>
    <w:rsid w:val="00DE307F"/>
    <w:rsid w:val="00E1022F"/>
    <w:rsid w:val="00E10D31"/>
    <w:rsid w:val="00E17D82"/>
    <w:rsid w:val="00E33F66"/>
    <w:rsid w:val="00E433DE"/>
    <w:rsid w:val="00E5523B"/>
    <w:rsid w:val="00E6296D"/>
    <w:rsid w:val="00E63AA9"/>
    <w:rsid w:val="00E646B6"/>
    <w:rsid w:val="00E811EB"/>
    <w:rsid w:val="00E9572E"/>
    <w:rsid w:val="00EA773F"/>
    <w:rsid w:val="00EB0169"/>
    <w:rsid w:val="00EC0B80"/>
    <w:rsid w:val="00EC1032"/>
    <w:rsid w:val="00EC5AE8"/>
    <w:rsid w:val="00ED73DF"/>
    <w:rsid w:val="00EF27DD"/>
    <w:rsid w:val="00EF2915"/>
    <w:rsid w:val="00EF5EE0"/>
    <w:rsid w:val="00F105E1"/>
    <w:rsid w:val="00F17C7F"/>
    <w:rsid w:val="00F20D14"/>
    <w:rsid w:val="00F232D8"/>
    <w:rsid w:val="00F4424F"/>
    <w:rsid w:val="00F53511"/>
    <w:rsid w:val="00F71353"/>
    <w:rsid w:val="00F822E4"/>
    <w:rsid w:val="00F85096"/>
    <w:rsid w:val="00F930BA"/>
    <w:rsid w:val="00F93D1F"/>
    <w:rsid w:val="00F97AC6"/>
    <w:rsid w:val="00FA1963"/>
    <w:rsid w:val="00FB40FB"/>
    <w:rsid w:val="00FC12D5"/>
    <w:rsid w:val="00FD21F8"/>
    <w:rsid w:val="00FD2EB9"/>
    <w:rsid w:val="00FD738A"/>
    <w:rsid w:val="00FE2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5CA38"/>
  <w15:docId w15:val="{C6AA4D43-132B-4F21-B43A-3587E4E78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9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75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5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0CF3"/>
    <w:pPr>
      <w:ind w:left="720"/>
      <w:contextualSpacing/>
    </w:pPr>
  </w:style>
  <w:style w:type="table" w:styleId="TableGrid">
    <w:name w:val="Table Grid"/>
    <w:basedOn w:val="TableNormal"/>
    <w:uiPriority w:val="59"/>
    <w:rsid w:val="007A2E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F0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1F0A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0A0A"/>
    <w:rPr>
      <w:b/>
      <w:bCs/>
    </w:rPr>
  </w:style>
  <w:style w:type="paragraph" w:customStyle="1" w:styleId="Default">
    <w:name w:val="Default"/>
    <w:rsid w:val="0080546D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overviewlist">
    <w:name w:val="overviewlist"/>
    <w:basedOn w:val="Normal"/>
    <w:rsid w:val="00805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range-paragraph">
    <w:name w:val="range-paragraph"/>
    <w:basedOn w:val="Normal"/>
    <w:rsid w:val="009C6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374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84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7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Dhanda</dc:creator>
  <cp:lastModifiedBy>Pranav K Agrawal</cp:lastModifiedBy>
  <cp:revision>287</cp:revision>
  <cp:lastPrinted>2017-12-17T01:36:00Z</cp:lastPrinted>
  <dcterms:created xsi:type="dcterms:W3CDTF">2017-12-15T07:37:00Z</dcterms:created>
  <dcterms:modified xsi:type="dcterms:W3CDTF">2024-10-30T12:52:00Z</dcterms:modified>
</cp:coreProperties>
</file>